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enthusiastic interest in the Data Scientist position at your esteemed organization in Peru Lima. As a dedicated and innovative data professional with a passion for leveraging data to drive impactful decisions, I am eager to contribute my skills and experience to support your mission in this dynamic region. With a strong foundation in statistical analysis, machine learning, and data visualization, I am confident that my expertise aligns with the requirements of this role. My goal is to bring value to your team while growing professionally in the vibrant tech ecosystem of Peru Lima.</w:t>
      </w:r>
    </w:p>
    <w:p>
      <w:pPr>
        <w:pStyle w:val="BodyText"/>
      </w:pPr>
      <w:r>
        <w:t xml:space="preserve">As a Data Scientist with [X years] of experience in transforming complex datasets into actionable insights, I have consistently demonstrated the ability to bridge technical expertise with business acumen. In my previous roles, I have worked across industries such as finance, healthcare, and e-commerce, developing predictive models and optimizing processes through data-driven strategies. For instance, at [Previous Company], I led a project that improved customer retention by 25% using advanced analytics and machine learning algorithms. This experience has honed my ability to communicate technical findings to non-technical stakeholders while ensuring alignment with organizational goals.</w:t>
      </w:r>
    </w:p>
    <w:p>
      <w:pPr>
        <w:pStyle w:val="BodyText"/>
      </w:pPr>
      <w:r>
        <w:t xml:space="preserve">What excites me most about this opportunity in Peru Lima is the chance to contribute to a region that is rapidly embracing digital transformation. Lima, as the economic and technological hub of Peru, offers a unique environment where data science can drive innovation in sectors ranging from agriculture and logistics to fintech and public policy. I am particularly drawn to your organization’s commitment to leveraging technology for sustainable growth, which resonates with my own values of using data as a force for positive change. My understanding of the local market, combined with my technical skills, positions me to address the specific challenges and opportunities present in Peru Lima.</w:t>
      </w:r>
    </w:p>
    <w:p>
      <w:pPr>
        <w:pStyle w:val="BodyText"/>
      </w:pPr>
      <w:r>
        <w:t xml:space="preserve">My academic background in [Your Degree, e.g., "Computer Science" or "Applied Statistics"] from [University Name] has provided me with a solid theoretical foundation in data science principles. Additionally, I have pursued certifications in Python programming, SQL, and advanced machine learning techniques to stay current with industry trends. This continuous learning mindset is complemented by my hands-on experience with tools such as R, Tableau, and TensorFlow, which I have used to build scalable solutions for real-world problems. For example, I recently developed a data pipeline that reduced processing time by 40% for a logistics company in South America, showcasing my ability to deliver results under tight deadlines.</w:t>
      </w:r>
    </w:p>
    <w:p>
      <w:pPr>
        <w:pStyle w:val="BodyText"/>
      </w:pPr>
      <w:r>
        <w:t xml:space="preserve">One of my core strengths as a Data Scientist is my ability to collaborate across teams and translate business questions into analytical solutions. In Peru Lima, where cross-functional teamwork is essential for navigating the complexities of local markets, I believe this skill will be invaluable. I have experience working with stakeholders at all levels, from executives to operational teams, to ensure that data initiatives align with strategic objectives. My approach emphasizes transparency, accountability, and a focus on measurable outcomes—principles that I am eager to apply in your organization.</w:t>
      </w:r>
    </w:p>
    <w:p>
      <w:pPr>
        <w:pStyle w:val="BodyText"/>
      </w:pPr>
      <w:r>
        <w:t xml:space="preserve">What sets me apart as a candidate is my adaptability and cultural awareness. Having worked in diverse environments across Latin America, I have developed a deep respect for the unique challenges and opportunities present in each region. In Peru Lima, where the intersection of tradition and innovation is evident, I am committed to understanding the local context while applying global best practices. This includes being mindful of data privacy regulations, ethical considerations, and the cultural nuances that influence decision-making. I am also fluent in Spanish and English, which allows me to communicate effectively with both local teams and international partners.</w:t>
      </w:r>
    </w:p>
    <w:p>
      <w:pPr>
        <w:pStyle w:val="BodyText"/>
      </w:pPr>
      <w:r>
        <w:t xml:space="preserve">My passion for data science is driven by a desire to solve real-world problems and create meaningful impact. In Peru Lima, where there is growing demand for data literacy and technological solutions, I am eager to contribute my expertise to help organizations unlock their full potential. Whether it’s optimizing supply chains, improving public services, or developing AI-driven tools for small businesses, I am motivated by the opportunity to make a difference. This role represents a perfect alignment of my professional goals with the needs of your organization and the broader community in Peru Lima.</w:t>
      </w:r>
    </w:p>
    <w:p>
      <w:pPr>
        <w:pStyle w:val="BodyText"/>
      </w:pPr>
      <w:r>
        <w:t xml:space="preserve">I am particularly impressed by [Mention specific detail about the company, e.g., "your innovative approach to AI in healthcare" or "your commitment to sustainability through data analytics"]. I believe that my technical background, combined with my cultural fluency and problem-solving mindset, makes me an ideal fit for this position. I would be thrilled to bring my skills to your team and collaborate on projects that drive innovation and growth in Peru Lima.</w:t>
      </w:r>
    </w:p>
    <w:p>
      <w:pPr>
        <w:pStyle w:val="BodyText"/>
      </w:pPr>
      <w:r>
        <w:t xml:space="preserve">Thank you for considering my application. I would welcome the opportunity to discuss how my experience and vision align with your needs. Please feel free to contact me at [Your Phone Number] or [Your Email Address] at your earliest convenience. I look forward to the possibility of contributing to your organization’s success in Peru Lima.</w:t>
      </w:r>
    </w:p>
    <w:p>
      <w:pPr>
        <w:pStyle w:val="BodyText"/>
      </w:pPr>
      <w:r>
        <w:t xml:space="preserve">Sincerely,</w:t>
      </w:r>
      <w:r>
        <w:br/>
      </w:r>
      <w:r>
        <w:t xml:space="preserve">[Your Full Name]</w:t>
      </w:r>
      <w:r>
        <w:br/>
      </w: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3T03:42:05Z</dcterms:created>
  <dcterms:modified xsi:type="dcterms:W3CDTF">2026-05-03T03:42:05Z</dcterms:modified>
</cp:coreProperties>
</file>

<file path=docProps/custom.xml><?xml version="1.0" encoding="utf-8"?>
<Properties xmlns="http://schemas.openxmlformats.org/officeDocument/2006/custom-properties" xmlns:vt="http://schemas.openxmlformats.org/officeDocument/2006/docPropsVTypes"/>
</file>